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11-11</w:t>
      </w:r>
      <w:r>
        <w:t xml:space="preserve"> </w:t>
      </w:r>
      <w:r>
        <w:t xml:space="preserve">06:15:10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78c82f7d87a1d49b8551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11-11T06:15:16Z</dcterms:created>
  <dcterms:modified xsi:type="dcterms:W3CDTF">2024-11-11T06:15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11-11 06:15:10</vt:lpwstr>
  </property>
</Properties>
</file>